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5F8" w:rsidRPr="009350A3" w:rsidRDefault="00DA35F8" w:rsidP="00DA35F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WESLEYAN UNIVERSITY BOOK AWARD</w:t>
      </w:r>
    </w:p>
    <w:p w:rsidR="00DA35F8" w:rsidRDefault="00DA35F8" w:rsidP="00DA35F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/ COVER SHEET</w:t>
      </w:r>
    </w:p>
    <w:p w:rsidR="00DA35F8" w:rsidRPr="002F01E1" w:rsidRDefault="00DA35F8" w:rsidP="00DA35F8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A35F8" w:rsidRPr="00A809FF" w:rsidRDefault="00DA35F8" w:rsidP="00DA35F8">
      <w:pPr>
        <w:rPr>
          <w:rFonts w:ascii="Times New Roman" w:hAnsi="Times New Roman" w:cs="Times New Roman"/>
          <w:b/>
          <w:sz w:val="24"/>
          <w:szCs w:val="24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NAME:</w:t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</w:rPr>
        <w:tab/>
      </w: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HOMEROOM:</w:t>
      </w:r>
    </w:p>
    <w:p w:rsidR="00DA35F8" w:rsidRPr="00A809FF" w:rsidRDefault="00DA35F8" w:rsidP="00DA35F8">
      <w:pPr>
        <w:rPr>
          <w:rFonts w:ascii="Times New Roman" w:hAnsi="Times New Roman" w:cs="Times New Roman"/>
          <w:sz w:val="24"/>
          <w:szCs w:val="24"/>
          <w:u w:val="single"/>
        </w:rPr>
      </w:pPr>
      <w:r w:rsidRPr="00A809FF">
        <w:rPr>
          <w:rFonts w:ascii="Times New Roman" w:hAnsi="Times New Roman" w:cs="Times New Roman"/>
          <w:b/>
          <w:sz w:val="24"/>
          <w:szCs w:val="24"/>
          <w:u w:val="single"/>
        </w:rPr>
        <w:t>GPA:</w:t>
      </w:r>
    </w:p>
    <w:p w:rsidR="00DA35F8" w:rsidRDefault="00DA35F8" w:rsidP="00DA35F8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A35F8" w:rsidRDefault="00DA35F8" w:rsidP="00DA35F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7248C">
        <w:rPr>
          <w:rFonts w:ascii="Times New Roman" w:hAnsi="Times New Roman" w:cs="Times New Roman"/>
          <w:b/>
          <w:sz w:val="24"/>
          <w:szCs w:val="24"/>
          <w:u w:val="single"/>
        </w:rPr>
        <w:t xml:space="preserve">DEADLINE: </w:t>
      </w:r>
      <w:r w:rsidR="00031611">
        <w:rPr>
          <w:rFonts w:ascii="Times New Roman" w:hAnsi="Times New Roman" w:cs="Times New Roman"/>
          <w:b/>
          <w:sz w:val="24"/>
          <w:szCs w:val="24"/>
          <w:u w:val="single"/>
        </w:rPr>
        <w:t>Wednesday, April 12, 2017</w:t>
      </w:r>
    </w:p>
    <w:p w:rsidR="00DA35F8" w:rsidRDefault="00DA35F8" w:rsidP="00DA35F8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DA35F8" w:rsidRDefault="00DA35F8" w:rsidP="00DA35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ease note the following materials (including this cover sheet) must be submitted paper clipped together (please do not staple) to Ms. </w:t>
      </w:r>
      <w:r w:rsidR="00891F9A">
        <w:rPr>
          <w:rFonts w:ascii="Times New Roman" w:hAnsi="Times New Roman" w:cs="Times New Roman"/>
          <w:b/>
          <w:sz w:val="24"/>
          <w:szCs w:val="24"/>
        </w:rPr>
        <w:t>Gorton</w:t>
      </w:r>
      <w:r>
        <w:rPr>
          <w:rFonts w:ascii="Times New Roman" w:hAnsi="Times New Roman" w:cs="Times New Roman"/>
          <w:b/>
          <w:sz w:val="24"/>
          <w:szCs w:val="24"/>
        </w:rPr>
        <w:t>’s office:</w:t>
      </w:r>
    </w:p>
    <w:p w:rsidR="00DA35F8" w:rsidRDefault="00DA35F8" w:rsidP="00DA35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h Hunterdon High School location: within the Guidance Office</w:t>
      </w:r>
    </w:p>
    <w:p w:rsidR="00DA35F8" w:rsidRDefault="00DA35F8" w:rsidP="00DA35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Voorhees High School location: </w:t>
      </w:r>
      <w:r w:rsidRPr="009350A3">
        <w:rPr>
          <w:rFonts w:ascii="Times New Roman" w:hAnsi="Times New Roman" w:cs="Times New Roman"/>
          <w:b/>
          <w:sz w:val="24"/>
          <w:szCs w:val="24"/>
        </w:rPr>
        <w:t xml:space="preserve">within the Athletic Director &amp; </w:t>
      </w:r>
      <w:r>
        <w:rPr>
          <w:rFonts w:ascii="Times New Roman" w:hAnsi="Times New Roman" w:cs="Times New Roman"/>
          <w:b/>
          <w:sz w:val="24"/>
          <w:szCs w:val="24"/>
        </w:rPr>
        <w:t>Student Activities Office</w:t>
      </w:r>
    </w:p>
    <w:p w:rsidR="00DA35F8" w:rsidRPr="007F6535" w:rsidRDefault="00DA35F8" w:rsidP="007F6535">
      <w:pPr>
        <w:rPr>
          <w:rFonts w:ascii="Times New Roman" w:hAnsi="Times New Roman" w:cs="Times New Roman"/>
          <w:sz w:val="24"/>
          <w:szCs w:val="24"/>
        </w:rPr>
      </w:pPr>
    </w:p>
    <w:p w:rsidR="00970507" w:rsidRDefault="00970507" w:rsidP="009705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the AP courses you have taken and grades you received.</w:t>
      </w:r>
    </w:p>
    <w:p w:rsidR="00970507" w:rsidRDefault="00970507" w:rsidP="00970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70507" w:rsidRDefault="00970507" w:rsidP="009705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extracurricular activities</w:t>
      </w:r>
      <w:r w:rsidRPr="006610EE">
        <w:rPr>
          <w:rFonts w:ascii="Times New Roman" w:hAnsi="Times New Roman" w:cs="Times New Roman"/>
          <w:sz w:val="24"/>
          <w:szCs w:val="24"/>
        </w:rPr>
        <w:t xml:space="preserve"> that you have participated in throughout high school and any </w:t>
      </w:r>
      <w:r w:rsidRPr="00970507">
        <w:rPr>
          <w:rFonts w:ascii="Times New Roman" w:hAnsi="Times New Roman" w:cs="Times New Roman"/>
          <w:sz w:val="24"/>
          <w:szCs w:val="24"/>
          <w:u w:val="single"/>
        </w:rPr>
        <w:t>leadership positions</w:t>
      </w:r>
      <w:r w:rsidRPr="006610EE">
        <w:rPr>
          <w:rFonts w:ascii="Times New Roman" w:hAnsi="Times New Roman" w:cs="Times New Roman"/>
          <w:sz w:val="24"/>
          <w:szCs w:val="24"/>
        </w:rPr>
        <w:t xml:space="preserve">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970507" w:rsidRPr="006610EE" w:rsidRDefault="00970507" w:rsidP="00970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70507" w:rsidRDefault="00970507" w:rsidP="009705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list a</w:t>
      </w:r>
      <w:r w:rsidRPr="006610EE">
        <w:rPr>
          <w:rFonts w:ascii="Times New Roman" w:hAnsi="Times New Roman" w:cs="Times New Roman"/>
          <w:sz w:val="24"/>
          <w:szCs w:val="24"/>
        </w:rPr>
        <w:t xml:space="preserve">ll </w:t>
      </w:r>
      <w:r w:rsidRPr="006610EE">
        <w:rPr>
          <w:rFonts w:ascii="Times New Roman" w:hAnsi="Times New Roman" w:cs="Times New Roman"/>
          <w:b/>
          <w:sz w:val="24"/>
          <w:szCs w:val="24"/>
        </w:rPr>
        <w:t>community service</w:t>
      </w:r>
      <w:r w:rsidRPr="006610EE">
        <w:rPr>
          <w:rFonts w:ascii="Times New Roman" w:hAnsi="Times New Roman" w:cs="Times New Roman"/>
          <w:sz w:val="24"/>
          <w:szCs w:val="24"/>
        </w:rPr>
        <w:t xml:space="preserve"> activities that you have participated in throughout high school and any </w:t>
      </w:r>
      <w:r w:rsidRPr="00970507">
        <w:rPr>
          <w:rFonts w:ascii="Times New Roman" w:hAnsi="Times New Roman" w:cs="Times New Roman"/>
          <w:sz w:val="24"/>
          <w:szCs w:val="24"/>
          <w:u w:val="single"/>
        </w:rPr>
        <w:t>leadership positions</w:t>
      </w:r>
      <w:r w:rsidRPr="006610EE">
        <w:rPr>
          <w:rFonts w:ascii="Times New Roman" w:hAnsi="Times New Roman" w:cs="Times New Roman"/>
          <w:sz w:val="24"/>
          <w:szCs w:val="24"/>
        </w:rPr>
        <w:t xml:space="preserve"> you have he</w:t>
      </w:r>
      <w:r>
        <w:rPr>
          <w:rFonts w:ascii="Times New Roman" w:hAnsi="Times New Roman" w:cs="Times New Roman"/>
          <w:sz w:val="24"/>
          <w:szCs w:val="24"/>
        </w:rPr>
        <w:t>ld within those activities.  Also, note</w:t>
      </w:r>
      <w:r w:rsidRPr="006610EE">
        <w:rPr>
          <w:rFonts w:ascii="Times New Roman" w:hAnsi="Times New Roman" w:cs="Times New Roman"/>
          <w:sz w:val="24"/>
          <w:szCs w:val="24"/>
        </w:rPr>
        <w:t xml:space="preserve"> what your role was in those leadership positions.</w:t>
      </w:r>
    </w:p>
    <w:p w:rsidR="00970507" w:rsidRDefault="00970507" w:rsidP="00970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70507" w:rsidRPr="006610EE" w:rsidRDefault="00970507" w:rsidP="009705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give an example of a time(s) when you </w:t>
      </w:r>
      <w:r w:rsidRPr="00970507">
        <w:rPr>
          <w:rFonts w:ascii="Times New Roman" w:hAnsi="Times New Roman" w:cs="Times New Roman"/>
          <w:sz w:val="24"/>
          <w:szCs w:val="24"/>
        </w:rPr>
        <w:t>demonstr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970507">
        <w:rPr>
          <w:rFonts w:ascii="Times New Roman" w:hAnsi="Times New Roman" w:cs="Times New Roman"/>
          <w:sz w:val="24"/>
          <w:szCs w:val="24"/>
        </w:rPr>
        <w:t xml:space="preserve"> independent thought and creative thin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A35F8" w:rsidRDefault="00DA35F8" w:rsidP="00DA35F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70507" w:rsidRDefault="00970507" w:rsidP="00DA35F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70507" w:rsidRDefault="00970507" w:rsidP="00DA35F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A35F8" w:rsidRDefault="00DA35F8" w:rsidP="00DA35F8">
      <w:pPr>
        <w:rPr>
          <w:rFonts w:ascii="Times New Roman" w:hAnsi="Times New Roman" w:cs="Times New Roman"/>
          <w:sz w:val="24"/>
          <w:szCs w:val="24"/>
          <w:u w:val="single"/>
        </w:rPr>
      </w:pPr>
    </w:p>
    <w:p w:rsidR="00274766" w:rsidRPr="00DA35F8" w:rsidRDefault="00DA35F8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Student Signature &amp; Date: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</w:p>
    <w:sectPr w:rsidR="00274766" w:rsidRPr="00DA35F8" w:rsidSect="00724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177E7"/>
    <w:multiLevelType w:val="hybridMultilevel"/>
    <w:tmpl w:val="B036B4F4"/>
    <w:lvl w:ilvl="0" w:tplc="7B64162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C62D7"/>
    <w:multiLevelType w:val="hybridMultilevel"/>
    <w:tmpl w:val="D6F4DEEA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" w15:restartNumberingAfterBreak="0">
    <w:nsid w:val="59C527FC"/>
    <w:multiLevelType w:val="hybridMultilevel"/>
    <w:tmpl w:val="452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LA0MDQxtDAwMrRQ0lEKTi0uzszPAykwrAUAR93HiiwAAAA="/>
  </w:docVars>
  <w:rsids>
    <w:rsidRoot w:val="00DA35F8"/>
    <w:rsid w:val="00031611"/>
    <w:rsid w:val="00274766"/>
    <w:rsid w:val="007F6535"/>
    <w:rsid w:val="008561F2"/>
    <w:rsid w:val="00891F9A"/>
    <w:rsid w:val="00970507"/>
    <w:rsid w:val="00C978A3"/>
    <w:rsid w:val="00DA35F8"/>
    <w:rsid w:val="00FE0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6E192"/>
  <w15:docId w15:val="{8F2A4771-9C6C-4D05-93A1-11540EF43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7</cp:revision>
  <dcterms:created xsi:type="dcterms:W3CDTF">2013-03-04T15:29:00Z</dcterms:created>
  <dcterms:modified xsi:type="dcterms:W3CDTF">2017-03-13T12:15:00Z</dcterms:modified>
</cp:coreProperties>
</file>